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>you have experience with in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4A4A8DAD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2929FB7E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F66F801" w:rsidR="00FE28FE" w:rsidRDefault="00EE1AD7" w:rsidP="00916175">
            <w:pPr>
              <w:jc w:val="center"/>
            </w:pPr>
            <w:r>
              <w:t>React</w:t>
            </w:r>
          </w:p>
        </w:tc>
        <w:tc>
          <w:tcPr>
            <w:tcW w:w="2638" w:type="dxa"/>
            <w:vAlign w:val="center"/>
          </w:tcPr>
          <w:p w14:paraId="5DB4E8C4" w14:textId="27D3B22C" w:rsidR="006B10EF" w:rsidRDefault="006B10EF" w:rsidP="006B10EF">
            <w:pPr>
              <w:jc w:val="center"/>
            </w:pPr>
            <w:r>
              <w:t>AngularJS, Bootstrap</w:t>
            </w:r>
          </w:p>
        </w:tc>
        <w:tc>
          <w:tcPr>
            <w:tcW w:w="2639" w:type="dxa"/>
            <w:vAlign w:val="center"/>
          </w:tcPr>
          <w:p w14:paraId="005295A7" w14:textId="3305B0BC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  <w:r w:rsidR="00F9438A">
              <w:t>, Ionic Framework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4AA1DBD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6A5765" w14:textId="02D0011C" w:rsidR="00FE28FE" w:rsidRDefault="00EE1AD7" w:rsidP="00916175">
            <w:pPr>
              <w:jc w:val="center"/>
            </w:pPr>
            <w:r>
              <w:t>Django</w:t>
            </w:r>
          </w:p>
        </w:tc>
        <w:tc>
          <w:tcPr>
            <w:tcW w:w="2639" w:type="dxa"/>
            <w:vAlign w:val="center"/>
          </w:tcPr>
          <w:p w14:paraId="3BA7AA57" w14:textId="2C7AEC82" w:rsidR="006B10EF" w:rsidRDefault="006B10EF" w:rsidP="006B10EF">
            <w:pPr>
              <w:jc w:val="center"/>
            </w:pPr>
            <w:r>
              <w:t>GraphQL, Node.js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3E7C142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6D1E659" w14:textId="391F2EA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C4EC0B8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297971D" w14:textId="4CE162F7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321C70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321C70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321C70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44CDDD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56568AE" w14:textId="7D9E8128" w:rsidR="00931B11" w:rsidRDefault="00EE1AD7" w:rsidP="00321C70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321C70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28AA2AA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778A1C17" w14:textId="23337B26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08649DBD" w14:textId="14C49AE5" w:rsidR="006B10EF" w:rsidRDefault="006B10EF" w:rsidP="006B10EF">
            <w:pPr>
              <w:jc w:val="center"/>
            </w:pPr>
            <w:r>
              <w:t>Elasticsearch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793D6C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793D6C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19D5F39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21023D3" w14:textId="1B60DBE0" w:rsidR="008972F8" w:rsidRDefault="00D349CD" w:rsidP="00916175">
            <w:pPr>
              <w:jc w:val="center"/>
            </w:pPr>
            <w:r>
              <w:t>Pipenv</w:t>
            </w:r>
          </w:p>
        </w:tc>
        <w:tc>
          <w:tcPr>
            <w:tcW w:w="2639" w:type="dxa"/>
            <w:vAlign w:val="center"/>
          </w:tcPr>
          <w:p w14:paraId="303B3184" w14:textId="7EB7BCBF" w:rsidR="008972F8" w:rsidRDefault="006B10EF" w:rsidP="00916175">
            <w:pPr>
              <w:jc w:val="center"/>
            </w:pPr>
            <w:r>
              <w:t>Docker</w:t>
            </w:r>
            <w:r w:rsidR="0035767C">
              <w:t>, Jenkins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793D6C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2C453D2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02787D9B" w14:textId="774774CD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37762FF" w14:textId="0B58DDCD" w:rsidR="008972F8" w:rsidRDefault="00EE1AD7" w:rsidP="00916175">
            <w:pPr>
              <w:jc w:val="center"/>
            </w:pPr>
            <w:r>
              <w:t>-</w:t>
            </w: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793D6C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6B41C8B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2A0552" w14:textId="55BE7DC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>Matplotlib, Numpy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793D6C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793D6C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07ED39F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98C5B4B" w14:textId="32D5119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389708CA" w14:textId="3311BB48" w:rsidR="008972F8" w:rsidRDefault="00EE1AD7" w:rsidP="00916175">
            <w:pPr>
              <w:jc w:val="center"/>
            </w:pPr>
            <w:r>
              <w:t>-</w:t>
            </w: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SiteMax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EndPr/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EE3F2D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770D31" w:rsidRPr="003314FF" w14:paraId="706E7374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94C8052" w14:textId="30482EB9" w:rsidR="00770D31" w:rsidRDefault="00770D31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Project 1: Creation of SiteMax 3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application</w:t>
            </w:r>
          </w:p>
        </w:tc>
        <w:tc>
          <w:tcPr>
            <w:tcW w:w="2158" w:type="dxa"/>
            <w:vAlign w:val="center"/>
          </w:tcPr>
          <w:p w14:paraId="5D46F951" w14:textId="77777777" w:rsidR="00257277" w:rsidRDefault="006A763D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>One purpose is t</w:t>
            </w:r>
            <w:r w:rsidR="00B84594">
              <w:t>o enable non-mobile developers to create</w:t>
            </w:r>
            <w:r w:rsidR="00257277">
              <w:t xml:space="preserve"> both iOS and android</w:t>
            </w:r>
            <w:r w:rsidR="00B84594">
              <w:t xml:space="preserve"> application</w:t>
            </w:r>
          </w:p>
          <w:p w14:paraId="66E3A4AD" w14:textId="388E1A41" w:rsidR="002C6C77" w:rsidRDefault="002C6C77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It’s business goal </w:t>
            </w:r>
            <w:r w:rsidR="00F45FB9">
              <w:t>is</w:t>
            </w:r>
            <w:r>
              <w:t xml:space="preserve"> to reduce the need of hiring iOS and Android mobile engineers</w:t>
            </w:r>
          </w:p>
        </w:tc>
        <w:tc>
          <w:tcPr>
            <w:tcW w:w="2158" w:type="dxa"/>
            <w:vAlign w:val="center"/>
          </w:tcPr>
          <w:p w14:paraId="46316759" w14:textId="25AAF1CB" w:rsidR="00770D31" w:rsidRDefault="00037C71" w:rsidP="00037C71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27ADD26" w14:textId="0FE803C0" w:rsidR="00770D31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701231">
              <w:t xml:space="preserve"> overcame the challenge of </w:t>
            </w:r>
            <w:r w:rsidR="0035767C">
              <w:t>learn</w:t>
            </w:r>
            <w:r w:rsidR="00947457">
              <w:t>ing</w:t>
            </w:r>
            <w:r w:rsidR="0035767C">
              <w:t xml:space="preserve"> Angular</w:t>
            </w:r>
            <w:r w:rsidR="00037C71">
              <w:t xml:space="preserve">, </w:t>
            </w:r>
            <w:r w:rsidR="00947457">
              <w:t>Ionic Framework</w:t>
            </w:r>
            <w:r w:rsidR="00037C71">
              <w:t>, Postman</w:t>
            </w:r>
            <w:r w:rsidR="00947457">
              <w:t xml:space="preserve"> quickly</w:t>
            </w:r>
            <w:r w:rsidR="00037C71">
              <w:t xml:space="preserve"> and get it going</w:t>
            </w:r>
          </w:p>
          <w:p w14:paraId="52E49B21" w14:textId="0D6AA344" w:rsidR="00490B06" w:rsidRDefault="00490B06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 challenge of minimizing waste in development time by creating a bash program that solves build related bugs</w:t>
            </w:r>
          </w:p>
          <w:p w14:paraId="7A606BA1" w14:textId="55D23FDA" w:rsidR="00947457" w:rsidRDefault="0070123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</w:t>
            </w:r>
            <w:r w:rsidR="004401EE">
              <w:t xml:space="preserve"> c</w:t>
            </w:r>
            <w:r w:rsidR="00947457">
              <w:t>hallenge</w:t>
            </w:r>
            <w:r>
              <w:t xml:space="preserve"> of </w:t>
            </w:r>
            <w:r w:rsidR="00947457">
              <w:t xml:space="preserve">implementing zoom-in and zoom out feature to </w:t>
            </w:r>
            <w:r w:rsidR="0066559E">
              <w:t>each image on app</w:t>
            </w:r>
          </w:p>
          <w:p w14:paraId="20CC86ED" w14:textId="78CB9672" w:rsidR="004E4C7C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Last c</w:t>
            </w:r>
            <w:r w:rsidR="004E4C7C">
              <w:t>hallenge</w:t>
            </w:r>
            <w:r w:rsidR="00701231">
              <w:t xml:space="preserve"> overcame challenge</w:t>
            </w:r>
            <w:r w:rsidR="004E4C7C">
              <w:t xml:space="preserve"> </w:t>
            </w:r>
            <w:r w:rsidR="00E3037B">
              <w:t>of overcoming</w:t>
            </w:r>
            <w:r w:rsidR="00446219">
              <w:t xml:space="preserve"> issues </w:t>
            </w:r>
            <w:r w:rsidR="00CB5598">
              <w:t xml:space="preserve">of mobile app </w:t>
            </w:r>
            <w:r w:rsidR="004E4C7C">
              <w:t>deployment</w:t>
            </w:r>
            <w:r w:rsidR="00CD561C">
              <w:t xml:space="preserve"> </w:t>
            </w:r>
          </w:p>
          <w:p w14:paraId="048F4D0B" w14:textId="18004986" w:rsidR="00446219" w:rsidRDefault="0044621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The most difficult was getting the build and setup related troubles out of the way</w:t>
            </w:r>
          </w:p>
          <w:p w14:paraId="6B6ED0BB" w14:textId="4B0DB067" w:rsidR="00F42092" w:rsidRDefault="00F42092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Contributed by making the zoom-in and zoom-out feature to work</w:t>
            </w:r>
          </w:p>
          <w:p w14:paraId="7056ADC0" w14:textId="66EE9FA1" w:rsidR="00037C71" w:rsidRDefault="00037C7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F42092">
              <w:t xml:space="preserve"> making sure deployment issue is resolved on time</w:t>
            </w:r>
          </w:p>
        </w:tc>
        <w:tc>
          <w:tcPr>
            <w:tcW w:w="2253" w:type="dxa"/>
            <w:vAlign w:val="center"/>
          </w:tcPr>
          <w:p w14:paraId="7957DD76" w14:textId="0ABF3853" w:rsidR="00770D31" w:rsidRDefault="00770D31" w:rsidP="009549B8">
            <w:pPr>
              <w:spacing w:after="160" w:line="259" w:lineRule="auto"/>
            </w:pPr>
          </w:p>
          <w:p w14:paraId="074E23B4" w14:textId="77777777" w:rsidR="00037C71" w:rsidRDefault="00701231" w:rsidP="007012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Built </w:t>
            </w:r>
            <w:r w:rsidR="00B83520">
              <w:t>gallery page of mobile app</w:t>
            </w:r>
            <w:r>
              <w:t xml:space="preserve"> using </w:t>
            </w:r>
            <w:r w:rsidR="00037C71">
              <w:t>Angular, and Typescript</w:t>
            </w:r>
            <w:r w:rsidR="002E23A0">
              <w:t>,</w:t>
            </w:r>
            <w:r>
              <w:t xml:space="preserve"> </w:t>
            </w:r>
            <w:r w:rsidR="00037C71">
              <w:t>Ionic Framework</w:t>
            </w:r>
            <w:r w:rsidR="002E23A0">
              <w:t xml:space="preserve"> and</w:t>
            </w:r>
            <w:r w:rsidR="00B83520">
              <w:t xml:space="preserve"> Postman</w:t>
            </w:r>
          </w:p>
          <w:p w14:paraId="48549895" w14:textId="113ACD9C" w:rsidR="00B83520" w:rsidRDefault="00B83520" w:rsidP="00701231">
            <w:pPr>
              <w:numPr>
                <w:ilvl w:val="0"/>
                <w:numId w:val="2"/>
              </w:numPr>
              <w:spacing w:after="160" w:line="259" w:lineRule="auto"/>
            </w:pPr>
            <w:r>
              <w:t>Used</w:t>
            </w:r>
            <w:r w:rsidR="009432E2">
              <w:t xml:space="preserve"> bash scripting to </w:t>
            </w:r>
          </w:p>
        </w:tc>
      </w:tr>
      <w:tr w:rsidR="00770D31" w:rsidRPr="003314FF" w14:paraId="2A13F085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2196AC15" w14:textId="4964C563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2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shell program that minimizes build related bugs</w:t>
            </w:r>
            <w:r w:rsidR="004B4AB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for SiteMax3 and SiteMax 3.5 Ionic application</w:t>
            </w:r>
          </w:p>
        </w:tc>
        <w:tc>
          <w:tcPr>
            <w:tcW w:w="2158" w:type="dxa"/>
            <w:vAlign w:val="center"/>
          </w:tcPr>
          <w:p w14:paraId="35F7BD1D" w14:textId="3DE13C7F" w:rsidR="00144C83" w:rsidRDefault="00073E7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ne p</w:t>
            </w:r>
            <w:r w:rsidR="00144C83">
              <w:t xml:space="preserve">urpose is to reduce time spent on correctly rebuilding </w:t>
            </w:r>
            <w:r w:rsidR="00B44E05">
              <w:t xml:space="preserve">the ionic </w:t>
            </w:r>
            <w:r w:rsidR="00144C83">
              <w:t xml:space="preserve">application </w:t>
            </w:r>
          </w:p>
          <w:p w14:paraId="668E0C49" w14:textId="77777777" w:rsidR="00770D31" w:rsidRDefault="00991B2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purpose is t</w:t>
            </w:r>
            <w:r w:rsidR="0035767C">
              <w:t xml:space="preserve">o </w:t>
            </w:r>
            <w:r w:rsidR="00DE0361">
              <w:t>eliminate</w:t>
            </w:r>
            <w:r w:rsidR="0035767C">
              <w:t xml:space="preserve"> </w:t>
            </w:r>
            <w:r w:rsidR="00DE39E2">
              <w:t>the need of</w:t>
            </w:r>
            <w:r w:rsidR="0035767C">
              <w:t xml:space="preserve"> memorizing lines of </w:t>
            </w:r>
            <w:r w:rsidR="00DE39E2">
              <w:t>plugin</w:t>
            </w:r>
            <w:r w:rsidR="009539D0">
              <w:t>s</w:t>
            </w:r>
            <w:r w:rsidR="008D4C6D">
              <w:t>, the order of installations,</w:t>
            </w:r>
            <w:r w:rsidR="00993983">
              <w:t xml:space="preserve"> and</w:t>
            </w:r>
            <w:r w:rsidR="003F67C5">
              <w:t xml:space="preserve"> its</w:t>
            </w:r>
            <w:r w:rsidR="00DE0361">
              <w:t xml:space="preserve"> versions</w:t>
            </w:r>
          </w:p>
          <w:p w14:paraId="2C54613F" w14:textId="1A888A40" w:rsidR="00077DC9" w:rsidRDefault="00077DC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Its business goal </w:t>
            </w:r>
            <w:r w:rsidR="00C37C5E">
              <w:t>is</w:t>
            </w:r>
            <w:r>
              <w:t xml:space="preserve"> to spend more time developing and less on fixing</w:t>
            </w:r>
          </w:p>
        </w:tc>
        <w:tc>
          <w:tcPr>
            <w:tcW w:w="2158" w:type="dxa"/>
            <w:vAlign w:val="center"/>
          </w:tcPr>
          <w:p w14:paraId="3C236988" w14:textId="5A0B3435" w:rsidR="009432E2" w:rsidRDefault="00770D31" w:rsidP="002C552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time spent fixing build related bugs from 4 hours every day to 1 hour per week   </w:t>
            </w:r>
          </w:p>
        </w:tc>
        <w:tc>
          <w:tcPr>
            <w:tcW w:w="2158" w:type="dxa"/>
            <w:vAlign w:val="center"/>
          </w:tcPr>
          <w:p w14:paraId="17A666A7" w14:textId="77777777" w:rsidR="00770D31" w:rsidRDefault="00770D31" w:rsidP="00D349CD">
            <w:pPr>
              <w:spacing w:after="160" w:line="259" w:lineRule="auto"/>
            </w:pPr>
          </w:p>
          <w:p w14:paraId="767754D5" w14:textId="72279DD4" w:rsidR="00FC125F" w:rsidRDefault="00FC125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he challenge</w:t>
            </w:r>
            <w:r w:rsidR="005B1CF6">
              <w:t xml:space="preserve"> was learning how to write the program when knowing nothing about bash scripting</w:t>
            </w:r>
          </w:p>
          <w:p w14:paraId="7619F44E" w14:textId="69ABD27C" w:rsidR="00FC125F" w:rsidRDefault="00FC125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he most difficult part was getting familiar with syntax different from Python and JavaScript</w:t>
            </w:r>
          </w:p>
          <w:p w14:paraId="3594505D" w14:textId="3ED485B6" w:rsidR="00770D31" w:rsidRDefault="00D349C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to use</w:t>
            </w:r>
            <w:r w:rsidR="00932AE4">
              <w:t xml:space="preserve"> bash scripting’s </w:t>
            </w:r>
            <w:r w:rsidR="00E65367">
              <w:t xml:space="preserve">array and functions to ensure the mobile application is </w:t>
            </w:r>
            <w:r w:rsidR="005E48A4">
              <w:t>compiled in correctly without build issues</w:t>
            </w:r>
          </w:p>
        </w:tc>
        <w:tc>
          <w:tcPr>
            <w:tcW w:w="2253" w:type="dxa"/>
            <w:vAlign w:val="center"/>
          </w:tcPr>
          <w:p w14:paraId="15DBBDFB" w14:textId="1A38474E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 Script</w:t>
            </w:r>
            <w:r w:rsidR="00B83520">
              <w:t>ing</w:t>
            </w:r>
          </w:p>
        </w:tc>
      </w:tr>
      <w:tr w:rsidR="00770D31" w:rsidRPr="003314FF" w14:paraId="7CFED0E9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77DC7F2" w14:textId="1C64A45D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>: Creation of library of repeating snippets for AngularJS</w:t>
            </w:r>
          </w:p>
        </w:tc>
        <w:tc>
          <w:tcPr>
            <w:tcW w:w="2158" w:type="dxa"/>
            <w:vAlign w:val="center"/>
          </w:tcPr>
          <w:p w14:paraId="32F93E4D" w14:textId="4A60C6F9" w:rsidR="00770D31" w:rsidRDefault="00EB774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One purpose </w:t>
            </w:r>
            <w:r w:rsidR="003608B4">
              <w:t>is</w:t>
            </w:r>
            <w:r>
              <w:t xml:space="preserve"> to r</w:t>
            </w:r>
            <w:r w:rsidR="00770D31">
              <w:t>educe</w:t>
            </w:r>
            <w:r w:rsidR="00242F4A">
              <w:t xml:space="preserve"> the</w:t>
            </w:r>
            <w:r w:rsidR="00770D31">
              <w:t xml:space="preserve"> time spent on creating</w:t>
            </w:r>
            <w:r w:rsidR="005A3AD0">
              <w:t xml:space="preserve"> </w:t>
            </w:r>
            <w:r w:rsidR="00770D31">
              <w:t>single page applications</w:t>
            </w:r>
          </w:p>
          <w:p w14:paraId="37D15DE3" w14:textId="1A9E7242" w:rsidR="003A0804" w:rsidRDefault="00EB774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Second purpose </w:t>
            </w:r>
            <w:r w:rsidR="003608B4">
              <w:t>is</w:t>
            </w:r>
            <w:r>
              <w:t xml:space="preserve"> to r</w:t>
            </w:r>
            <w:r w:rsidR="00770D31">
              <w:t>educe</w:t>
            </w:r>
            <w:r w:rsidR="00073E91">
              <w:t xml:space="preserve"> the</w:t>
            </w:r>
            <w:r w:rsidR="00770D31">
              <w:t xml:space="preserve"> number of </w:t>
            </w:r>
            <w:r w:rsidR="003A0804">
              <w:t>typos and mistakes</w:t>
            </w:r>
            <w:r w:rsidR="00770D31">
              <w:t xml:space="preserve"> </w:t>
            </w:r>
          </w:p>
          <w:p w14:paraId="3EC7AA7C" w14:textId="132EE544" w:rsidR="00EB7744" w:rsidRDefault="00D34424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purpose </w:t>
            </w:r>
            <w:r w:rsidR="003608B4">
              <w:t>is</w:t>
            </w:r>
            <w:r>
              <w:t xml:space="preserve"> to a</w:t>
            </w:r>
            <w:r w:rsidR="003A0804">
              <w:t xml:space="preserve">llow </w:t>
            </w:r>
            <w:r w:rsidR="00770D31">
              <w:t>improvement</w:t>
            </w:r>
            <w:r w:rsidR="003A0804">
              <w:t xml:space="preserve"> while creating single page applications</w:t>
            </w:r>
          </w:p>
          <w:p w14:paraId="0F6C6BE7" w14:textId="7F14A081" w:rsidR="00041162" w:rsidRDefault="00041162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Its business goal </w:t>
            </w:r>
            <w:r w:rsidR="003608B4">
              <w:t>is</w:t>
            </w:r>
            <w:r>
              <w:t xml:space="preserve"> to generate more quality single page applications in a given time, so </w:t>
            </w:r>
            <w:r w:rsidR="009D3571">
              <w:t>more clients can be served</w:t>
            </w:r>
            <w:r w:rsidR="003235A2">
              <w:t xml:space="preserve"> per person</w:t>
            </w:r>
          </w:p>
        </w:tc>
        <w:tc>
          <w:tcPr>
            <w:tcW w:w="2158" w:type="dxa"/>
            <w:vAlign w:val="center"/>
          </w:tcPr>
          <w:p w14:paraId="4D74405A" w14:textId="11FAAA27" w:rsidR="00770D31" w:rsidRDefault="0001411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Improved the </w:t>
            </w:r>
            <w:r w:rsidR="004852DB">
              <w:t>number</w:t>
            </w:r>
            <w:r>
              <w:t xml:space="preserve"> of</w:t>
            </w:r>
            <w:r w:rsidR="004852DB">
              <w:t xml:space="preserve"> created</w:t>
            </w:r>
            <w:r>
              <w:t xml:space="preserve"> single page applications from</w:t>
            </w:r>
            <w:r w:rsidR="004852DB">
              <w:t xml:space="preserve"> average of</w:t>
            </w:r>
            <w:r>
              <w:t xml:space="preserve"> 1 per day to 3 per day</w:t>
            </w:r>
          </w:p>
        </w:tc>
        <w:tc>
          <w:tcPr>
            <w:tcW w:w="2158" w:type="dxa"/>
            <w:vAlign w:val="center"/>
          </w:tcPr>
          <w:p w14:paraId="77220A59" w14:textId="603BF727" w:rsidR="003D5969" w:rsidRDefault="003D59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</w:t>
            </w:r>
            <w:r w:rsidR="00DB08C7">
              <w:t>to bring up productivity and improve quality while working</w:t>
            </w:r>
            <w:r w:rsidR="009C4434">
              <w:t xml:space="preserve"> in relaxed state of mind</w:t>
            </w:r>
            <w:r w:rsidR="00113E25">
              <w:t xml:space="preserve"> to prevent burnout</w:t>
            </w:r>
            <w:r w:rsidR="00DB08C7">
              <w:t xml:space="preserve"> </w:t>
            </w:r>
          </w:p>
          <w:p w14:paraId="7FD5A8D0" w14:textId="4F291BF3" w:rsidR="00E54E5A" w:rsidRDefault="00C133C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creating and maintaining </w:t>
            </w:r>
            <w:r w:rsidR="00763937">
              <w:t>library</w:t>
            </w:r>
            <w:r>
              <w:t xml:space="preserve"> of </w:t>
            </w:r>
            <w:r w:rsidR="00763937">
              <w:t>AngularJS snippets</w:t>
            </w:r>
            <w:r>
              <w:t xml:space="preserve"> before the team began using </w:t>
            </w:r>
            <w:r w:rsidR="00DA0F23">
              <w:t xml:space="preserve">AngularJS </w:t>
            </w:r>
            <w:r>
              <w:t>components</w:t>
            </w:r>
          </w:p>
        </w:tc>
        <w:tc>
          <w:tcPr>
            <w:tcW w:w="2253" w:type="dxa"/>
            <w:vAlign w:val="center"/>
          </w:tcPr>
          <w:p w14:paraId="50093F24" w14:textId="77777777" w:rsidR="00770D31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HP</w:t>
            </w:r>
          </w:p>
          <w:p w14:paraId="42BA37E3" w14:textId="150BE97A" w:rsidR="00AF33EF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ngularJS</w:t>
            </w:r>
          </w:p>
        </w:tc>
      </w:tr>
      <w:tr w:rsidR="00770D31" w:rsidRPr="003314FF" w14:paraId="5C562CA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B927769" w14:textId="5FE02B0A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Project 4: Creation of SiteMax 3.5 application</w:t>
            </w:r>
          </w:p>
        </w:tc>
        <w:tc>
          <w:tcPr>
            <w:tcW w:w="2158" w:type="dxa"/>
            <w:vAlign w:val="center"/>
          </w:tcPr>
          <w:p w14:paraId="7CFBD793" w14:textId="7CE6E695" w:rsidR="004D0554" w:rsidRPr="003314FF" w:rsidRDefault="00580536" w:rsidP="004D0554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>o modernize SiteMax 3 ionic application using Angular and Typescript</w:t>
            </w:r>
          </w:p>
        </w:tc>
        <w:tc>
          <w:tcPr>
            <w:tcW w:w="2158" w:type="dxa"/>
            <w:vAlign w:val="center"/>
          </w:tcPr>
          <w:p w14:paraId="648A19D6" w14:textId="015E860A" w:rsidR="00770D31" w:rsidRDefault="001745F6" w:rsidP="001745F6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10E1543" w14:textId="1EC6F97A" w:rsidR="00482173" w:rsidRDefault="004821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creating pages and implementing logics using typescript</w:t>
            </w:r>
          </w:p>
        </w:tc>
        <w:tc>
          <w:tcPr>
            <w:tcW w:w="2253" w:type="dxa"/>
            <w:vAlign w:val="center"/>
          </w:tcPr>
          <w:p w14:paraId="48EA620B" w14:textId="30C0723C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Built app using Typescript, Angular 5, SASS and Ionic Framework </w:t>
            </w:r>
          </w:p>
          <w:p w14:paraId="3452821C" w14:textId="61E284EE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ostman</w:t>
            </w:r>
          </w:p>
        </w:tc>
      </w:tr>
      <w:tr w:rsidR="00770D31" w:rsidRPr="003314FF" w14:paraId="25A5AC9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52ABCF7" w14:textId="6EF82CD9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5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personal workstation</w:t>
            </w:r>
          </w:p>
        </w:tc>
        <w:tc>
          <w:tcPr>
            <w:tcW w:w="2158" w:type="dxa"/>
            <w:vAlign w:val="center"/>
          </w:tcPr>
          <w:p w14:paraId="63A03C99" w14:textId="4990827A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o reduce </w:t>
            </w:r>
            <w:r w:rsidR="007F75E1">
              <w:t xml:space="preserve">the </w:t>
            </w:r>
            <w:r>
              <w:t>amount of time spent on setting up, developing and deploying single page application</w:t>
            </w:r>
          </w:p>
        </w:tc>
        <w:tc>
          <w:tcPr>
            <w:tcW w:w="2158" w:type="dxa"/>
            <w:vAlign w:val="center"/>
          </w:tcPr>
          <w:p w14:paraId="1541B6DD" w14:textId="5F0B4939" w:rsidR="00770D31" w:rsidRPr="003314FF" w:rsidRDefault="00770D31" w:rsidP="00843E26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d time spent on setting up new single page application from 20 minutes down to 2 minutes</w:t>
            </w:r>
          </w:p>
        </w:tc>
        <w:tc>
          <w:tcPr>
            <w:tcW w:w="2158" w:type="dxa"/>
            <w:vAlign w:val="center"/>
          </w:tcPr>
          <w:p w14:paraId="0FF185B5" w14:textId="72BA03DD" w:rsidR="00770D3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to </w:t>
            </w:r>
            <w:r w:rsidR="00E14464">
              <w:t>use Python’s request library to login, get auth token, and use it</w:t>
            </w:r>
            <w:r w:rsidR="00AA4478">
              <w:t xml:space="preserve"> through API</w:t>
            </w:r>
            <w:r w:rsidR="00E14464">
              <w:t xml:space="preserve"> to register AngularJS single page application to database</w:t>
            </w:r>
          </w:p>
          <w:p w14:paraId="38B84DEB" w14:textId="51998CE7" w:rsidR="00816FBB" w:rsidRDefault="00816FB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how to pass arguments to python programs to run both bash</w:t>
            </w:r>
            <w:r w:rsidR="005D3AC0">
              <w:t xml:space="preserve"> scripts</w:t>
            </w:r>
            <w:r>
              <w:t xml:space="preserve"> and python programs</w:t>
            </w:r>
          </w:p>
          <w:p w14:paraId="15110ABD" w14:textId="23BA2F60" w:rsidR="00770D31" w:rsidRPr="003314FF" w:rsidRDefault="00E3037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</w:t>
            </w:r>
            <w:r w:rsidR="00C57AD1">
              <w:t xml:space="preserve"> how</w:t>
            </w:r>
            <w:r>
              <w:t xml:space="preserve"> to use</w:t>
            </w:r>
            <w:r w:rsidR="00843E26">
              <w:t xml:space="preserve"> bash program to </w:t>
            </w:r>
            <w:r w:rsidR="00843E26">
              <w:t xml:space="preserve">mass </w:t>
            </w:r>
            <w:r w:rsidR="001F38BA">
              <w:t>generate</w:t>
            </w:r>
            <w:r w:rsidR="00AC1872">
              <w:t xml:space="preserve"> and deploy</w:t>
            </w:r>
            <w:r w:rsidR="00843E26">
              <w:t xml:space="preserve"> single page applications  </w:t>
            </w:r>
          </w:p>
        </w:tc>
        <w:tc>
          <w:tcPr>
            <w:tcW w:w="2253" w:type="dxa"/>
            <w:vAlign w:val="center"/>
          </w:tcPr>
          <w:p w14:paraId="4DD69F18" w14:textId="381274B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 Programming</w:t>
            </w:r>
          </w:p>
          <w:p w14:paraId="49D5AEF4" w14:textId="400C959A" w:rsidR="003B0C2E" w:rsidRPr="003314FF" w:rsidRDefault="003B0C2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ython</w:t>
            </w:r>
          </w:p>
        </w:tc>
      </w:tr>
      <w:tr w:rsidR="00770D31" w:rsidRPr="003314FF" w14:paraId="06159432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975D992" w14:textId="5C089106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6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bash program that allows mass fixing and deploy of AngularJS single page applications</w:t>
            </w:r>
          </w:p>
        </w:tc>
        <w:tc>
          <w:tcPr>
            <w:tcW w:w="2158" w:type="dxa"/>
            <w:vAlign w:val="center"/>
          </w:tcPr>
          <w:p w14:paraId="79287640" w14:textId="3CB853F1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o enable modification of </w:t>
            </w:r>
            <w:r w:rsidR="006505E4">
              <w:t>a large number of</w:t>
            </w:r>
            <w:r>
              <w:t xml:space="preserve"> single page applications</w:t>
            </w:r>
            <w:r w:rsidR="00BE66FC">
              <w:t xml:space="preserve"> per person</w:t>
            </w:r>
          </w:p>
        </w:tc>
        <w:tc>
          <w:tcPr>
            <w:tcW w:w="2158" w:type="dxa"/>
            <w:vAlign w:val="center"/>
          </w:tcPr>
          <w:p w14:paraId="204D68A4" w14:textId="036AE52B" w:rsidR="00770D31" w:rsidRDefault="00933EF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rocessed the modification of over 600 single page applications in</w:t>
            </w:r>
            <w:r w:rsidR="003D5969">
              <w:t xml:space="preserve"> a</w:t>
            </w:r>
            <w:r>
              <w:t xml:space="preserve"> single day </w:t>
            </w:r>
          </w:p>
        </w:tc>
        <w:tc>
          <w:tcPr>
            <w:tcW w:w="2158" w:type="dxa"/>
            <w:vAlign w:val="center"/>
          </w:tcPr>
          <w:p w14:paraId="0757BDF9" w14:textId="77777777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nding and replacing specific line of code using terminal tools</w:t>
            </w:r>
          </w:p>
          <w:p w14:paraId="2574FFD1" w14:textId="2EE18B89" w:rsidR="003F7D69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Used AWK to mass replace </w:t>
            </w:r>
          </w:p>
          <w:p w14:paraId="54B42AED" w14:textId="4D17CF35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Ensuring that nothing breaks on deploy</w:t>
            </w:r>
          </w:p>
        </w:tc>
        <w:tc>
          <w:tcPr>
            <w:tcW w:w="2253" w:type="dxa"/>
            <w:vAlign w:val="center"/>
          </w:tcPr>
          <w:p w14:paraId="6127DF72" w14:textId="44FE8CFC" w:rsidR="00770D31" w:rsidRDefault="0072545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ash</w:t>
            </w:r>
            <w:r w:rsidR="003F7D69">
              <w:t xml:space="preserve"> scripting</w:t>
            </w:r>
          </w:p>
          <w:p w14:paraId="28FCD4E5" w14:textId="77777777" w:rsidR="0072545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WK</w:t>
            </w:r>
          </w:p>
          <w:p w14:paraId="1EDFADA7" w14:textId="6C70A6F6" w:rsidR="00933037" w:rsidRDefault="0093303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Git</w:t>
            </w: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lastRenderedPageBreak/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6A0351" w14:textId="77777777" w:rsidR="00446849" w:rsidRDefault="00446849" w:rsidP="00FE28FE">
      <w:pPr>
        <w:spacing w:after="0"/>
      </w:pPr>
      <w:r>
        <w:separator/>
      </w:r>
    </w:p>
  </w:endnote>
  <w:endnote w:type="continuationSeparator" w:id="0">
    <w:p w14:paraId="3DD1A698" w14:textId="77777777" w:rsidR="00446849" w:rsidRDefault="00446849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29CC4F" w14:textId="77777777" w:rsidR="00446849" w:rsidRDefault="00446849" w:rsidP="00FE28FE">
      <w:pPr>
        <w:spacing w:after="0"/>
      </w:pPr>
      <w:r>
        <w:separator/>
      </w:r>
    </w:p>
  </w:footnote>
  <w:footnote w:type="continuationSeparator" w:id="0">
    <w:p w14:paraId="2442AE60" w14:textId="77777777" w:rsidR="00446849" w:rsidRDefault="00446849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916175" w:rsidRDefault="00916175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FE28FE" w:rsidRDefault="00FE28FE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D2FB2"/>
    <w:multiLevelType w:val="hybridMultilevel"/>
    <w:tmpl w:val="0EF2B13C"/>
    <w:lvl w:ilvl="0" w:tplc="4DDEA874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8203C6D"/>
    <w:multiLevelType w:val="hybridMultilevel"/>
    <w:tmpl w:val="3A62459C"/>
    <w:lvl w:ilvl="0" w:tplc="47AE3A3A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675EEC"/>
    <w:multiLevelType w:val="hybridMultilevel"/>
    <w:tmpl w:val="F16A28F0"/>
    <w:lvl w:ilvl="0" w:tplc="3D403DEC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12795"/>
    <w:rsid w:val="00012AE6"/>
    <w:rsid w:val="00014117"/>
    <w:rsid w:val="0002047A"/>
    <w:rsid w:val="00026494"/>
    <w:rsid w:val="00034F92"/>
    <w:rsid w:val="00037C71"/>
    <w:rsid w:val="00041162"/>
    <w:rsid w:val="0006085E"/>
    <w:rsid w:val="0006648B"/>
    <w:rsid w:val="00067E94"/>
    <w:rsid w:val="000716C9"/>
    <w:rsid w:val="00073E7D"/>
    <w:rsid w:val="00073E91"/>
    <w:rsid w:val="00074423"/>
    <w:rsid w:val="00077DC9"/>
    <w:rsid w:val="0009507A"/>
    <w:rsid w:val="000E0858"/>
    <w:rsid w:val="000E1260"/>
    <w:rsid w:val="000F2DF9"/>
    <w:rsid w:val="000F5C14"/>
    <w:rsid w:val="00105DA5"/>
    <w:rsid w:val="00113E25"/>
    <w:rsid w:val="00144C83"/>
    <w:rsid w:val="00151509"/>
    <w:rsid w:val="00171DD0"/>
    <w:rsid w:val="001745F6"/>
    <w:rsid w:val="00183B97"/>
    <w:rsid w:val="00190689"/>
    <w:rsid w:val="001909FD"/>
    <w:rsid w:val="00196CD5"/>
    <w:rsid w:val="001A7884"/>
    <w:rsid w:val="001B57AF"/>
    <w:rsid w:val="001D3C76"/>
    <w:rsid w:val="001F38BA"/>
    <w:rsid w:val="00201AF0"/>
    <w:rsid w:val="00210577"/>
    <w:rsid w:val="00231B80"/>
    <w:rsid w:val="00242F4A"/>
    <w:rsid w:val="00257277"/>
    <w:rsid w:val="00272235"/>
    <w:rsid w:val="002B19E5"/>
    <w:rsid w:val="002B7048"/>
    <w:rsid w:val="002C552F"/>
    <w:rsid w:val="002C6C77"/>
    <w:rsid w:val="002E23A0"/>
    <w:rsid w:val="002E6D6C"/>
    <w:rsid w:val="002F16B0"/>
    <w:rsid w:val="003235A2"/>
    <w:rsid w:val="003265E6"/>
    <w:rsid w:val="003314FF"/>
    <w:rsid w:val="00332A77"/>
    <w:rsid w:val="003412ED"/>
    <w:rsid w:val="0035767C"/>
    <w:rsid w:val="003608B4"/>
    <w:rsid w:val="00361C30"/>
    <w:rsid w:val="00365E22"/>
    <w:rsid w:val="00384AAD"/>
    <w:rsid w:val="0038541D"/>
    <w:rsid w:val="00394DC0"/>
    <w:rsid w:val="003A0804"/>
    <w:rsid w:val="003A7131"/>
    <w:rsid w:val="003B0C2E"/>
    <w:rsid w:val="003B52C6"/>
    <w:rsid w:val="003D5969"/>
    <w:rsid w:val="003F2B6D"/>
    <w:rsid w:val="003F67C5"/>
    <w:rsid w:val="003F7D69"/>
    <w:rsid w:val="00401D60"/>
    <w:rsid w:val="00430275"/>
    <w:rsid w:val="00436B26"/>
    <w:rsid w:val="004401EE"/>
    <w:rsid w:val="00446219"/>
    <w:rsid w:val="00446849"/>
    <w:rsid w:val="00456CA1"/>
    <w:rsid w:val="004651C8"/>
    <w:rsid w:val="00482173"/>
    <w:rsid w:val="004852DB"/>
    <w:rsid w:val="00490B06"/>
    <w:rsid w:val="004B1B94"/>
    <w:rsid w:val="004B4ABB"/>
    <w:rsid w:val="004C4247"/>
    <w:rsid w:val="004D0554"/>
    <w:rsid w:val="004D2E33"/>
    <w:rsid w:val="004E161C"/>
    <w:rsid w:val="004E4C7C"/>
    <w:rsid w:val="004E5D5A"/>
    <w:rsid w:val="00500684"/>
    <w:rsid w:val="005010FA"/>
    <w:rsid w:val="005131A0"/>
    <w:rsid w:val="0051360A"/>
    <w:rsid w:val="00530988"/>
    <w:rsid w:val="00541743"/>
    <w:rsid w:val="0055177F"/>
    <w:rsid w:val="00564DD5"/>
    <w:rsid w:val="005750C4"/>
    <w:rsid w:val="00580536"/>
    <w:rsid w:val="00583905"/>
    <w:rsid w:val="0058754C"/>
    <w:rsid w:val="005901FF"/>
    <w:rsid w:val="005A3AD0"/>
    <w:rsid w:val="005B1CF6"/>
    <w:rsid w:val="005D3AC0"/>
    <w:rsid w:val="005E48A4"/>
    <w:rsid w:val="00603A4E"/>
    <w:rsid w:val="006175F5"/>
    <w:rsid w:val="00617FD8"/>
    <w:rsid w:val="006505E4"/>
    <w:rsid w:val="00663653"/>
    <w:rsid w:val="0066559E"/>
    <w:rsid w:val="00672089"/>
    <w:rsid w:val="00672E3F"/>
    <w:rsid w:val="006A763D"/>
    <w:rsid w:val="006B10EF"/>
    <w:rsid w:val="006B4DDA"/>
    <w:rsid w:val="006D5851"/>
    <w:rsid w:val="006E019A"/>
    <w:rsid w:val="00700935"/>
    <w:rsid w:val="00701231"/>
    <w:rsid w:val="00725451"/>
    <w:rsid w:val="007265E0"/>
    <w:rsid w:val="0074592D"/>
    <w:rsid w:val="00755E5D"/>
    <w:rsid w:val="00763937"/>
    <w:rsid w:val="00770D31"/>
    <w:rsid w:val="007765BC"/>
    <w:rsid w:val="00787A3C"/>
    <w:rsid w:val="0079021E"/>
    <w:rsid w:val="00791120"/>
    <w:rsid w:val="007D2C69"/>
    <w:rsid w:val="007D6E5F"/>
    <w:rsid w:val="007F75E1"/>
    <w:rsid w:val="0080201C"/>
    <w:rsid w:val="00816FBB"/>
    <w:rsid w:val="00843E26"/>
    <w:rsid w:val="00846C71"/>
    <w:rsid w:val="0085549F"/>
    <w:rsid w:val="008642D6"/>
    <w:rsid w:val="0087175A"/>
    <w:rsid w:val="00887EA6"/>
    <w:rsid w:val="00892D6B"/>
    <w:rsid w:val="008968AE"/>
    <w:rsid w:val="008972F8"/>
    <w:rsid w:val="00897C4A"/>
    <w:rsid w:val="008D31B5"/>
    <w:rsid w:val="008D4C6D"/>
    <w:rsid w:val="008E5299"/>
    <w:rsid w:val="009007BB"/>
    <w:rsid w:val="00915742"/>
    <w:rsid w:val="00916175"/>
    <w:rsid w:val="00922DFE"/>
    <w:rsid w:val="00931B11"/>
    <w:rsid w:val="00932AE4"/>
    <w:rsid w:val="00933037"/>
    <w:rsid w:val="00933EF7"/>
    <w:rsid w:val="0093445E"/>
    <w:rsid w:val="009432E2"/>
    <w:rsid w:val="009452E1"/>
    <w:rsid w:val="00947457"/>
    <w:rsid w:val="009506C8"/>
    <w:rsid w:val="009539D0"/>
    <w:rsid w:val="009549B8"/>
    <w:rsid w:val="00961DFF"/>
    <w:rsid w:val="00967439"/>
    <w:rsid w:val="00991B27"/>
    <w:rsid w:val="00993983"/>
    <w:rsid w:val="009A27B3"/>
    <w:rsid w:val="009A4574"/>
    <w:rsid w:val="009A666D"/>
    <w:rsid w:val="009C4022"/>
    <w:rsid w:val="009C4434"/>
    <w:rsid w:val="009C59CB"/>
    <w:rsid w:val="009D3571"/>
    <w:rsid w:val="009D4C75"/>
    <w:rsid w:val="009E200C"/>
    <w:rsid w:val="00A11579"/>
    <w:rsid w:val="00A17FAA"/>
    <w:rsid w:val="00A22C4B"/>
    <w:rsid w:val="00A27B59"/>
    <w:rsid w:val="00A67C24"/>
    <w:rsid w:val="00A709E6"/>
    <w:rsid w:val="00A83194"/>
    <w:rsid w:val="00A92182"/>
    <w:rsid w:val="00A97CE0"/>
    <w:rsid w:val="00AA4478"/>
    <w:rsid w:val="00AB4D0C"/>
    <w:rsid w:val="00AC1872"/>
    <w:rsid w:val="00AC66B4"/>
    <w:rsid w:val="00AE1C0B"/>
    <w:rsid w:val="00AF33EF"/>
    <w:rsid w:val="00B20E5D"/>
    <w:rsid w:val="00B2195C"/>
    <w:rsid w:val="00B341B7"/>
    <w:rsid w:val="00B43379"/>
    <w:rsid w:val="00B44E05"/>
    <w:rsid w:val="00B50865"/>
    <w:rsid w:val="00B64C47"/>
    <w:rsid w:val="00B656DE"/>
    <w:rsid w:val="00B76C59"/>
    <w:rsid w:val="00B83520"/>
    <w:rsid w:val="00B84592"/>
    <w:rsid w:val="00B84594"/>
    <w:rsid w:val="00B84DB6"/>
    <w:rsid w:val="00B97F90"/>
    <w:rsid w:val="00BA1234"/>
    <w:rsid w:val="00BA35C8"/>
    <w:rsid w:val="00BA50E4"/>
    <w:rsid w:val="00BB65CB"/>
    <w:rsid w:val="00BC6A85"/>
    <w:rsid w:val="00BE66FC"/>
    <w:rsid w:val="00BF2265"/>
    <w:rsid w:val="00C00611"/>
    <w:rsid w:val="00C133C2"/>
    <w:rsid w:val="00C2344A"/>
    <w:rsid w:val="00C2696D"/>
    <w:rsid w:val="00C32511"/>
    <w:rsid w:val="00C37C5E"/>
    <w:rsid w:val="00C40A13"/>
    <w:rsid w:val="00C44036"/>
    <w:rsid w:val="00C570B3"/>
    <w:rsid w:val="00C57AD1"/>
    <w:rsid w:val="00C81C9A"/>
    <w:rsid w:val="00C91859"/>
    <w:rsid w:val="00CA770C"/>
    <w:rsid w:val="00CB5598"/>
    <w:rsid w:val="00CD561C"/>
    <w:rsid w:val="00CE03A7"/>
    <w:rsid w:val="00CE2744"/>
    <w:rsid w:val="00CF3175"/>
    <w:rsid w:val="00D175B9"/>
    <w:rsid w:val="00D34424"/>
    <w:rsid w:val="00D349CD"/>
    <w:rsid w:val="00D449E2"/>
    <w:rsid w:val="00D54D06"/>
    <w:rsid w:val="00D7556F"/>
    <w:rsid w:val="00D83B38"/>
    <w:rsid w:val="00D85B31"/>
    <w:rsid w:val="00D938AB"/>
    <w:rsid w:val="00DA016E"/>
    <w:rsid w:val="00DA0F23"/>
    <w:rsid w:val="00DB08C7"/>
    <w:rsid w:val="00DB3BB6"/>
    <w:rsid w:val="00DE0361"/>
    <w:rsid w:val="00DE39E2"/>
    <w:rsid w:val="00DF2520"/>
    <w:rsid w:val="00E14464"/>
    <w:rsid w:val="00E14F30"/>
    <w:rsid w:val="00E208B8"/>
    <w:rsid w:val="00E3037B"/>
    <w:rsid w:val="00E51837"/>
    <w:rsid w:val="00E53CFE"/>
    <w:rsid w:val="00E54E5A"/>
    <w:rsid w:val="00E65367"/>
    <w:rsid w:val="00E67229"/>
    <w:rsid w:val="00E760CA"/>
    <w:rsid w:val="00EA699C"/>
    <w:rsid w:val="00EB7744"/>
    <w:rsid w:val="00ED0AF7"/>
    <w:rsid w:val="00EE1AD7"/>
    <w:rsid w:val="00EE1EA8"/>
    <w:rsid w:val="00EF292B"/>
    <w:rsid w:val="00F12269"/>
    <w:rsid w:val="00F26AA0"/>
    <w:rsid w:val="00F361F1"/>
    <w:rsid w:val="00F371DE"/>
    <w:rsid w:val="00F42092"/>
    <w:rsid w:val="00F45FB9"/>
    <w:rsid w:val="00F5096A"/>
    <w:rsid w:val="00F55EA8"/>
    <w:rsid w:val="00F62C0A"/>
    <w:rsid w:val="00F9438A"/>
    <w:rsid w:val="00FB5885"/>
    <w:rsid w:val="00FC125F"/>
    <w:rsid w:val="00FC21DB"/>
    <w:rsid w:val="00FC6BBE"/>
    <w:rsid w:val="00FD4E7A"/>
    <w:rsid w:val="00FD6918"/>
    <w:rsid w:val="00FE28FE"/>
    <w:rsid w:val="00FE2E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43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74223"/>
    <w:rsid w:val="001D5B42"/>
    <w:rsid w:val="001D63BD"/>
    <w:rsid w:val="001E1A77"/>
    <w:rsid w:val="004873CA"/>
    <w:rsid w:val="004B0674"/>
    <w:rsid w:val="004C7D23"/>
    <w:rsid w:val="0050599C"/>
    <w:rsid w:val="0067551F"/>
    <w:rsid w:val="006E73F9"/>
    <w:rsid w:val="007816F9"/>
    <w:rsid w:val="008D6481"/>
    <w:rsid w:val="00A2662B"/>
    <w:rsid w:val="00BA7727"/>
    <w:rsid w:val="00CC5E46"/>
    <w:rsid w:val="00D94A59"/>
    <w:rsid w:val="00E82A54"/>
    <w:rsid w:val="00E93701"/>
    <w:rsid w:val="00F06D42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6</Pages>
  <Words>1268</Words>
  <Characters>7231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290</cp:revision>
  <dcterms:created xsi:type="dcterms:W3CDTF">2020-02-11T13:21:00Z</dcterms:created>
  <dcterms:modified xsi:type="dcterms:W3CDTF">2021-02-18T16:11:00Z</dcterms:modified>
</cp:coreProperties>
</file>